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761CBC" w14:textId="593D96F0" w:rsidR="00481923" w:rsidRDefault="00D94860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4D27CEF" wp14:editId="0AC0EA7B">
                <wp:simplePos x="0" y="0"/>
                <wp:positionH relativeFrom="margin">
                  <wp:align>left</wp:align>
                </wp:positionH>
                <wp:positionV relativeFrom="paragraph">
                  <wp:posOffset>10704</wp:posOffset>
                </wp:positionV>
                <wp:extent cx="2595880" cy="571500"/>
                <wp:effectExtent l="0" t="0" r="0" b="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5880" cy="571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063DF" w14:textId="58D812F2" w:rsidR="005B6A7F" w:rsidRPr="00481923" w:rsidRDefault="005B6A7F" w:rsidP="00481923">
                            <w:pPr>
                              <w:rPr>
                                <w:rFonts w:ascii="Courier New" w:eastAsia="思源黑体 CN Normal" w:hAnsi="Courier New" w:cs="Courier New"/>
                              </w:rPr>
                            </w:pPr>
                            <w:r w:rsidRPr="00481923">
                              <w:rPr>
                                <w:rFonts w:ascii="Courier New" w:eastAsia="思源黑体 CN Normal" w:hAnsi="Courier New" w:cs="Courier New"/>
                              </w:rPr>
                              <w:t>String A: abcdeStringabcde</w:t>
                            </w:r>
                            <w:r>
                              <w:rPr>
                                <w:rFonts w:ascii="Courier New" w:eastAsia="思源黑体 CN Normal" w:hAnsi="Courier New" w:cs="Courier New"/>
                              </w:rPr>
                              <w:t xml:space="preserve">     </w:t>
                            </w:r>
                          </w:p>
                          <w:p w14:paraId="2D84552E" w14:textId="7D2DD28A" w:rsidR="005B6A7F" w:rsidRPr="00481923" w:rsidRDefault="005B6A7F" w:rsidP="00481923">
                            <w:pPr>
                              <w:rPr>
                                <w:rFonts w:ascii="Courier New" w:eastAsia="思源黑体 CN Normal" w:hAnsi="Courier New" w:cs="Courier New"/>
                              </w:rPr>
                            </w:pPr>
                            <w:r w:rsidRPr="00481923">
                              <w:rPr>
                                <w:rFonts w:ascii="Courier New" w:eastAsia="思源黑体 CN Normal" w:hAnsi="Courier New" w:cs="Courier New"/>
                              </w:rPr>
                              <w:t>String B: a</w:t>
                            </w:r>
                            <w:r>
                              <w:rPr>
                                <w:rFonts w:ascii="Courier New" w:eastAsia="思源黑体 CN Normal" w:hAnsi="Courier New" w:cs="Courier New"/>
                              </w:rPr>
                              <w:t>u</w:t>
                            </w:r>
                            <w:r w:rsidRPr="00481923">
                              <w:rPr>
                                <w:rFonts w:ascii="Courier New" w:eastAsia="思源黑体 CN Normal" w:hAnsi="Courier New" w:cs="Courier New"/>
                              </w:rPr>
                              <w:t>cStringde</w:t>
                            </w:r>
                            <w:r>
                              <w:rPr>
                                <w:rFonts w:ascii="Courier New" w:eastAsia="思源黑体 CN Normal" w:hAnsi="Courier New" w:cs="Courier New"/>
                              </w:rPr>
                              <w:t xml:space="preserve">fg         </w:t>
                            </w:r>
                          </w:p>
                          <w:p w14:paraId="45307F6B" w14:textId="5CA0239E" w:rsidR="005B6A7F" w:rsidRPr="00481923" w:rsidRDefault="005B6A7F">
                            <w:pPr>
                              <w:rPr>
                                <w:rFonts w:ascii="Courier New" w:eastAsia="思源黑体 CN Normal" w:hAnsi="Courier New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D27CEF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0;margin-top:.85pt;width:204.4pt;height:4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" filled="f" stroked="f">
                <v:textbox>
                  <w:txbxContent>
                    <w:p w14:paraId="598063DF" w14:textId="58D812F2" w:rsidR="005B6A7F" w:rsidRPr="00481923" w:rsidRDefault="005B6A7F" w:rsidP="00481923">
                      <w:pPr>
                        <w:rPr>
                          <w:rFonts w:ascii="Courier New" w:eastAsia="思源黑体 CN Normal" w:hAnsi="Courier New" w:cs="Courier New"/>
                        </w:rPr>
                      </w:pPr>
                      <w:r w:rsidRPr="00481923">
                        <w:rPr>
                          <w:rFonts w:ascii="Courier New" w:eastAsia="思源黑体 CN Normal" w:hAnsi="Courier New" w:cs="Courier New"/>
                        </w:rPr>
                        <w:t>String A: abcdeStringabcde</w:t>
                      </w:r>
                      <w:r>
                        <w:rPr>
                          <w:rFonts w:ascii="Courier New" w:eastAsia="思源黑体 CN Normal" w:hAnsi="Courier New" w:cs="Courier New"/>
                        </w:rPr>
                        <w:t xml:space="preserve">     </w:t>
                      </w:r>
                    </w:p>
                    <w:p w14:paraId="2D84552E" w14:textId="7D2DD28A" w:rsidR="005B6A7F" w:rsidRPr="00481923" w:rsidRDefault="005B6A7F" w:rsidP="00481923">
                      <w:pPr>
                        <w:rPr>
                          <w:rFonts w:ascii="Courier New" w:eastAsia="思源黑体 CN Normal" w:hAnsi="Courier New" w:cs="Courier New"/>
                        </w:rPr>
                      </w:pPr>
                      <w:r w:rsidRPr="00481923">
                        <w:rPr>
                          <w:rFonts w:ascii="Courier New" w:eastAsia="思源黑体 CN Normal" w:hAnsi="Courier New" w:cs="Courier New"/>
                        </w:rPr>
                        <w:t>String B: a</w:t>
                      </w:r>
                      <w:r>
                        <w:rPr>
                          <w:rFonts w:ascii="Courier New" w:eastAsia="思源黑体 CN Normal" w:hAnsi="Courier New" w:cs="Courier New"/>
                        </w:rPr>
                        <w:t>u</w:t>
                      </w:r>
                      <w:r w:rsidRPr="00481923">
                        <w:rPr>
                          <w:rFonts w:ascii="Courier New" w:eastAsia="思源黑体 CN Normal" w:hAnsi="Courier New" w:cs="Courier New"/>
                        </w:rPr>
                        <w:t>cStringde</w:t>
                      </w:r>
                      <w:r>
                        <w:rPr>
                          <w:rFonts w:ascii="Courier New" w:eastAsia="思源黑体 CN Normal" w:hAnsi="Courier New" w:cs="Courier New"/>
                        </w:rPr>
                        <w:t xml:space="preserve">fg         </w:t>
                      </w:r>
                    </w:p>
                    <w:p w14:paraId="45307F6B" w14:textId="5CA0239E" w:rsidR="005B6A7F" w:rsidRPr="00481923" w:rsidRDefault="005B6A7F">
                      <w:pPr>
                        <w:rPr>
                          <w:rFonts w:ascii="Courier New" w:eastAsia="思源黑体 CN Normal" w:hAnsi="Courier New" w:cs="Courier New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3D8B92C" w14:textId="6B19D642" w:rsidR="00481923" w:rsidRDefault="00481923"/>
    <w:p w14:paraId="6BD2D719" w14:textId="3ACA8364" w:rsidR="00481923" w:rsidRDefault="00D94860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9DB2E67" wp14:editId="1AB2B473">
                <wp:simplePos x="0" y="0"/>
                <wp:positionH relativeFrom="margin">
                  <wp:posOffset>0</wp:posOffset>
                </wp:positionH>
                <wp:positionV relativeFrom="paragraph">
                  <wp:posOffset>177437</wp:posOffset>
                </wp:positionV>
                <wp:extent cx="2595880" cy="571500"/>
                <wp:effectExtent l="0" t="0" r="0" b="0"/>
                <wp:wrapSquare wrapText="bothSides"/>
                <wp:docPr id="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5880" cy="571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0420D3" w14:textId="77777777" w:rsidR="005B6A7F" w:rsidRPr="00481923" w:rsidRDefault="005B6A7F" w:rsidP="00481923">
                            <w:pPr>
                              <w:rPr>
                                <w:rFonts w:ascii="Courier New" w:eastAsia="思源黑体 CN Normal" w:hAnsi="Courier New" w:cs="Courier New"/>
                              </w:rPr>
                            </w:pPr>
                            <w:r w:rsidRPr="00481923">
                              <w:rPr>
                                <w:rFonts w:ascii="Courier New" w:eastAsia="思源黑体 CN Normal" w:hAnsi="Courier New" w:cs="Courier New"/>
                              </w:rPr>
                              <w:t xml:space="preserve">String A: </w:t>
                            </w:r>
                            <w:r w:rsidRPr="00484BEA">
                              <w:rPr>
                                <w:rFonts w:ascii="Courier New" w:eastAsia="思源黑体 CN Normal" w:hAnsi="Courier New" w:cs="Courier New"/>
                                <w:color w:val="FF0000"/>
                              </w:rPr>
                              <w:t>a</w:t>
                            </w:r>
                            <w:r w:rsidRPr="00484BEA">
                              <w:rPr>
                                <w:rFonts w:ascii="Courier New" w:eastAsia="思源黑体 CN Normal" w:hAnsi="Courier New" w:cs="Courier New"/>
                                <w:b/>
                                <w:bCs/>
                              </w:rPr>
                              <w:t>b</w:t>
                            </w:r>
                            <w:r w:rsidRPr="00484BEA">
                              <w:rPr>
                                <w:rFonts w:ascii="Courier New" w:eastAsia="思源黑体 CN Normal" w:hAnsi="Courier New" w:cs="Courier New"/>
                                <w:color w:val="FF0000"/>
                              </w:rPr>
                              <w:t>c</w:t>
                            </w:r>
                            <w:r w:rsidRPr="00484BEA">
                              <w:rPr>
                                <w:rFonts w:ascii="Courier New" w:eastAsia="思源黑体 CN Normal" w:hAnsi="Courier New" w:cs="Courier New"/>
                                <w:b/>
                                <w:bCs/>
                              </w:rPr>
                              <w:t>de</w:t>
                            </w:r>
                            <w:r w:rsidRPr="00484BEA">
                              <w:rPr>
                                <w:rFonts w:ascii="Courier New" w:eastAsia="思源黑体 CN Normal" w:hAnsi="Courier New" w:cs="Courier New"/>
                                <w:color w:val="FF0000"/>
                              </w:rPr>
                              <w:t>String</w:t>
                            </w:r>
                            <w:r w:rsidRPr="00484BEA">
                              <w:rPr>
                                <w:rFonts w:ascii="Courier New" w:eastAsia="思源黑体 CN Normal" w:hAnsi="Courier New" w:cs="Courier New"/>
                                <w:b/>
                                <w:bCs/>
                              </w:rPr>
                              <w:t>abc</w:t>
                            </w:r>
                            <w:r w:rsidRPr="00484BEA">
                              <w:rPr>
                                <w:rFonts w:ascii="Courier New" w:eastAsia="思源黑体 CN Normal" w:hAnsi="Courier New" w:cs="Courier New"/>
                                <w:color w:val="FF0000"/>
                              </w:rPr>
                              <w:t>de</w:t>
                            </w:r>
                            <w:r>
                              <w:rPr>
                                <w:rFonts w:ascii="Courier New" w:eastAsia="思源黑体 CN Normal" w:hAnsi="Courier New" w:cs="Courier New"/>
                                <w:color w:val="FF0000"/>
                              </w:rPr>
                              <w:t xml:space="preserve">     </w:t>
                            </w:r>
                          </w:p>
                          <w:p w14:paraId="3B6C417A" w14:textId="77777777" w:rsidR="005B6A7F" w:rsidRPr="00481923" w:rsidRDefault="005B6A7F" w:rsidP="00481923">
                            <w:pPr>
                              <w:rPr>
                                <w:rFonts w:ascii="Courier New" w:eastAsia="思源黑体 CN Normal" w:hAnsi="Courier New" w:cs="Courier New"/>
                              </w:rPr>
                            </w:pPr>
                            <w:r w:rsidRPr="00481923">
                              <w:rPr>
                                <w:rFonts w:ascii="Courier New" w:eastAsia="思源黑体 CN Normal" w:hAnsi="Courier New" w:cs="Courier New"/>
                              </w:rPr>
                              <w:t xml:space="preserve">String B: </w:t>
                            </w:r>
                            <w:r w:rsidRPr="00484BEA">
                              <w:rPr>
                                <w:rFonts w:ascii="Courier New" w:eastAsia="思源黑体 CN Normal" w:hAnsi="Courier New" w:cs="Courier New"/>
                                <w:color w:val="FF0000"/>
                              </w:rPr>
                              <w:t>a</w:t>
                            </w:r>
                            <w:r w:rsidRPr="00484BEA">
                              <w:rPr>
                                <w:rFonts w:ascii="Courier New" w:eastAsia="思源黑体 CN Normal" w:hAnsi="Courier New" w:cs="Courier New"/>
                                <w:b/>
                                <w:bCs/>
                                <w:color w:val="000000" w:themeColor="text1"/>
                              </w:rPr>
                              <w:t>u</w:t>
                            </w:r>
                            <w:r w:rsidRPr="00484BEA">
                              <w:rPr>
                                <w:rFonts w:ascii="Courier New" w:eastAsia="思源黑体 CN Normal" w:hAnsi="Courier New" w:cs="Courier New"/>
                                <w:color w:val="FF0000"/>
                              </w:rPr>
                              <w:t>c</w:t>
                            </w:r>
                            <w:r w:rsidRPr="00484BEA">
                              <w:rPr>
                                <w:rFonts w:ascii="Courier New" w:eastAsia="思源黑体 CN Normal" w:hAnsi="Courier New" w:cs="Courier New"/>
                                <w:color w:val="FFFFFF" w:themeColor="background1"/>
                              </w:rPr>
                              <w:t>de</w:t>
                            </w:r>
                            <w:r w:rsidRPr="00484BEA">
                              <w:rPr>
                                <w:rFonts w:ascii="Courier New" w:eastAsia="思源黑体 CN Normal" w:hAnsi="Courier New" w:cs="Courier New"/>
                                <w:color w:val="FF0000"/>
                              </w:rPr>
                              <w:t>String</w:t>
                            </w:r>
                            <w:r w:rsidRPr="00484BEA">
                              <w:rPr>
                                <w:rFonts w:ascii="Courier New" w:eastAsia="思源黑体 CN Normal" w:hAnsi="Courier New" w:cs="Courier New"/>
                                <w:color w:val="FFFFFF" w:themeColor="background1"/>
                              </w:rPr>
                              <w:t>abc</w:t>
                            </w:r>
                            <w:r w:rsidRPr="00484BEA">
                              <w:rPr>
                                <w:rFonts w:ascii="Courier New" w:eastAsia="思源黑体 CN Normal" w:hAnsi="Courier New" w:cs="Courier New"/>
                                <w:color w:val="FF0000"/>
                              </w:rPr>
                              <w:t>de</w:t>
                            </w:r>
                            <w:r w:rsidRPr="00484BEA">
                              <w:rPr>
                                <w:rFonts w:ascii="Courier New" w:eastAsia="思源黑体 CN Normal" w:hAnsi="Courier New" w:cs="Courier New"/>
                                <w:b/>
                                <w:bCs/>
                              </w:rPr>
                              <w:t>fg</w:t>
                            </w:r>
                            <w:r>
                              <w:rPr>
                                <w:rFonts w:ascii="Courier New" w:eastAsia="思源黑体 CN Normal" w:hAnsi="Courier New" w:cs="Courier New"/>
                              </w:rPr>
                              <w:t xml:space="preserve">   </w:t>
                            </w:r>
                          </w:p>
                          <w:p w14:paraId="4318C4B4" w14:textId="77777777" w:rsidR="005B6A7F" w:rsidRPr="00481923" w:rsidRDefault="005B6A7F">
                            <w:pPr>
                              <w:rPr>
                                <w:rFonts w:ascii="Courier New" w:eastAsia="思源黑体 CN Normal" w:hAnsi="Courier New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DB2E67" id="_x0000_s1027" type="#_x0000_t202" style="position:absolute;left:0;text-align:left;margin-left:0;margin-top:13.95pt;width:204.4pt;height:4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" filled="f" stroked="f">
                <v:textbox>
                  <w:txbxContent>
                    <w:p w14:paraId="6A0420D3" w14:textId="77777777" w:rsidR="005B6A7F" w:rsidRPr="00481923" w:rsidRDefault="005B6A7F" w:rsidP="00481923">
                      <w:pPr>
                        <w:rPr>
                          <w:rFonts w:ascii="Courier New" w:eastAsia="思源黑体 CN Normal" w:hAnsi="Courier New" w:cs="Courier New"/>
                        </w:rPr>
                      </w:pPr>
                      <w:r w:rsidRPr="00481923">
                        <w:rPr>
                          <w:rFonts w:ascii="Courier New" w:eastAsia="思源黑体 CN Normal" w:hAnsi="Courier New" w:cs="Courier New"/>
                        </w:rPr>
                        <w:t xml:space="preserve">String A: </w:t>
                      </w:r>
                      <w:r w:rsidRPr="00484BEA">
                        <w:rPr>
                          <w:rFonts w:ascii="Courier New" w:eastAsia="思源黑体 CN Normal" w:hAnsi="Courier New" w:cs="Courier New"/>
                          <w:color w:val="FF0000"/>
                        </w:rPr>
                        <w:t>a</w:t>
                      </w:r>
                      <w:r w:rsidRPr="00484BEA">
                        <w:rPr>
                          <w:rFonts w:ascii="Courier New" w:eastAsia="思源黑体 CN Normal" w:hAnsi="Courier New" w:cs="Courier New"/>
                          <w:b/>
                          <w:bCs/>
                        </w:rPr>
                        <w:t>b</w:t>
                      </w:r>
                      <w:r w:rsidRPr="00484BEA">
                        <w:rPr>
                          <w:rFonts w:ascii="Courier New" w:eastAsia="思源黑体 CN Normal" w:hAnsi="Courier New" w:cs="Courier New"/>
                          <w:color w:val="FF0000"/>
                        </w:rPr>
                        <w:t>c</w:t>
                      </w:r>
                      <w:r w:rsidRPr="00484BEA">
                        <w:rPr>
                          <w:rFonts w:ascii="Courier New" w:eastAsia="思源黑体 CN Normal" w:hAnsi="Courier New" w:cs="Courier New"/>
                          <w:b/>
                          <w:bCs/>
                        </w:rPr>
                        <w:t>de</w:t>
                      </w:r>
                      <w:r w:rsidRPr="00484BEA">
                        <w:rPr>
                          <w:rFonts w:ascii="Courier New" w:eastAsia="思源黑体 CN Normal" w:hAnsi="Courier New" w:cs="Courier New"/>
                          <w:color w:val="FF0000"/>
                        </w:rPr>
                        <w:t>String</w:t>
                      </w:r>
                      <w:r w:rsidRPr="00484BEA">
                        <w:rPr>
                          <w:rFonts w:ascii="Courier New" w:eastAsia="思源黑体 CN Normal" w:hAnsi="Courier New" w:cs="Courier New"/>
                          <w:b/>
                          <w:bCs/>
                        </w:rPr>
                        <w:t>abc</w:t>
                      </w:r>
                      <w:r w:rsidRPr="00484BEA">
                        <w:rPr>
                          <w:rFonts w:ascii="Courier New" w:eastAsia="思源黑体 CN Normal" w:hAnsi="Courier New" w:cs="Courier New"/>
                          <w:color w:val="FF0000"/>
                        </w:rPr>
                        <w:t>de</w:t>
                      </w:r>
                      <w:r>
                        <w:rPr>
                          <w:rFonts w:ascii="Courier New" w:eastAsia="思源黑体 CN Normal" w:hAnsi="Courier New" w:cs="Courier New"/>
                          <w:color w:val="FF0000"/>
                        </w:rPr>
                        <w:t xml:space="preserve">     </w:t>
                      </w:r>
                    </w:p>
                    <w:p w14:paraId="3B6C417A" w14:textId="77777777" w:rsidR="005B6A7F" w:rsidRPr="00481923" w:rsidRDefault="005B6A7F" w:rsidP="00481923">
                      <w:pPr>
                        <w:rPr>
                          <w:rFonts w:ascii="Courier New" w:eastAsia="思源黑体 CN Normal" w:hAnsi="Courier New" w:cs="Courier New"/>
                        </w:rPr>
                      </w:pPr>
                      <w:r w:rsidRPr="00481923">
                        <w:rPr>
                          <w:rFonts w:ascii="Courier New" w:eastAsia="思源黑体 CN Normal" w:hAnsi="Courier New" w:cs="Courier New"/>
                        </w:rPr>
                        <w:t xml:space="preserve">String B: </w:t>
                      </w:r>
                      <w:r w:rsidRPr="00484BEA">
                        <w:rPr>
                          <w:rFonts w:ascii="Courier New" w:eastAsia="思源黑体 CN Normal" w:hAnsi="Courier New" w:cs="Courier New"/>
                          <w:color w:val="FF0000"/>
                        </w:rPr>
                        <w:t>a</w:t>
                      </w:r>
                      <w:r w:rsidRPr="00484BEA">
                        <w:rPr>
                          <w:rFonts w:ascii="Courier New" w:eastAsia="思源黑体 CN Normal" w:hAnsi="Courier New" w:cs="Courier New"/>
                          <w:b/>
                          <w:bCs/>
                          <w:color w:val="000000" w:themeColor="text1"/>
                        </w:rPr>
                        <w:t>u</w:t>
                      </w:r>
                      <w:r w:rsidRPr="00484BEA">
                        <w:rPr>
                          <w:rFonts w:ascii="Courier New" w:eastAsia="思源黑体 CN Normal" w:hAnsi="Courier New" w:cs="Courier New"/>
                          <w:color w:val="FF0000"/>
                        </w:rPr>
                        <w:t>c</w:t>
                      </w:r>
                      <w:r w:rsidRPr="00484BEA">
                        <w:rPr>
                          <w:rFonts w:ascii="Courier New" w:eastAsia="思源黑体 CN Normal" w:hAnsi="Courier New" w:cs="Courier New"/>
                          <w:color w:val="FFFFFF" w:themeColor="background1"/>
                        </w:rPr>
                        <w:t>de</w:t>
                      </w:r>
                      <w:r w:rsidRPr="00484BEA">
                        <w:rPr>
                          <w:rFonts w:ascii="Courier New" w:eastAsia="思源黑体 CN Normal" w:hAnsi="Courier New" w:cs="Courier New"/>
                          <w:color w:val="FF0000"/>
                        </w:rPr>
                        <w:t>String</w:t>
                      </w:r>
                      <w:r w:rsidRPr="00484BEA">
                        <w:rPr>
                          <w:rFonts w:ascii="Courier New" w:eastAsia="思源黑体 CN Normal" w:hAnsi="Courier New" w:cs="Courier New"/>
                          <w:color w:val="FFFFFF" w:themeColor="background1"/>
                        </w:rPr>
                        <w:t>abc</w:t>
                      </w:r>
                      <w:r w:rsidRPr="00484BEA">
                        <w:rPr>
                          <w:rFonts w:ascii="Courier New" w:eastAsia="思源黑体 CN Normal" w:hAnsi="Courier New" w:cs="Courier New"/>
                          <w:color w:val="FF0000"/>
                        </w:rPr>
                        <w:t>de</w:t>
                      </w:r>
                      <w:r w:rsidRPr="00484BEA">
                        <w:rPr>
                          <w:rFonts w:ascii="Courier New" w:eastAsia="思源黑体 CN Normal" w:hAnsi="Courier New" w:cs="Courier New"/>
                          <w:b/>
                          <w:bCs/>
                        </w:rPr>
                        <w:t>fg</w:t>
                      </w:r>
                      <w:r>
                        <w:rPr>
                          <w:rFonts w:ascii="Courier New" w:eastAsia="思源黑体 CN Normal" w:hAnsi="Courier New" w:cs="Courier New"/>
                        </w:rPr>
                        <w:t xml:space="preserve">   </w:t>
                      </w:r>
                    </w:p>
                    <w:p w14:paraId="4318C4B4" w14:textId="77777777" w:rsidR="005B6A7F" w:rsidRPr="00481923" w:rsidRDefault="005B6A7F">
                      <w:pPr>
                        <w:rPr>
                          <w:rFonts w:ascii="Courier New" w:eastAsia="思源黑体 CN Normal" w:hAnsi="Courier New" w:cs="Courier New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5B4571C" wp14:editId="0B2DD6A3">
                <wp:simplePos x="0" y="0"/>
                <wp:positionH relativeFrom="column">
                  <wp:posOffset>1200150</wp:posOffset>
                </wp:positionH>
                <wp:positionV relativeFrom="paragraph">
                  <wp:posOffset>73932</wp:posOffset>
                </wp:positionV>
                <wp:extent cx="95250" cy="134983"/>
                <wp:effectExtent l="19050" t="0" r="38100" b="36830"/>
                <wp:wrapNone/>
                <wp:docPr id="1" name="箭头: 下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34983"/>
                        </a:xfrm>
                        <a:prstGeom prst="downArrow">
                          <a:avLst/>
                        </a:prstGeom>
                        <a:ln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C7D1D0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箭头: 下 1" o:spid="_x0000_s1026" type="#_x0000_t67" style="position:absolute;left:0;text-align:left;margin-left:94.5pt;margin-top:5.8pt;width:7.5pt;height:10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" adj="13979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</v:shape>
            </w:pict>
          </mc:Fallback>
        </mc:AlternateContent>
      </w:r>
      <w:r w:rsidR="000B4C02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3FB0373" wp14:editId="09099423">
                <wp:simplePos x="0" y="0"/>
                <wp:positionH relativeFrom="margin">
                  <wp:posOffset>-522605</wp:posOffset>
                </wp:positionH>
                <wp:positionV relativeFrom="paragraph">
                  <wp:posOffset>1149350</wp:posOffset>
                </wp:positionV>
                <wp:extent cx="6334760" cy="4898390"/>
                <wp:effectExtent l="0" t="0" r="0" b="0"/>
                <wp:wrapSquare wrapText="bothSides"/>
                <wp:docPr id="6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4760" cy="48983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6A1279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step 1:  /tienda1/publico/autenticar.jsp?modo=entrar&amp;login=transki&amp;pwd=4AtupL%E1n&amp;remember=off&amp;B1=Entrar</w:t>
                            </w:r>
                          </w:p>
                          <w:p w14:paraId="0F539F5A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</w:p>
                          <w:p w14:paraId="1614E8AF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step 2:  /tienda1/publico/autenticar.jsp?modo=entrar&amp;login=transki&amp;pwd=4A</w:t>
                            </w:r>
                            <w:r w:rsidRPr="000B4C02">
                              <w:rPr>
                                <w:rFonts w:ascii="Courier New" w:eastAsia="宋体" w:hAnsi="Courier New" w:cs="Courier New"/>
                                <w:b/>
                                <w:bCs/>
                                <w:color w:val="FF0000"/>
                                <w:kern w:val="0"/>
                                <w:sz w:val="15"/>
                                <w:szCs w:val="15"/>
                              </w:rPr>
                              <w:t>c</w:t>
                            </w: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upL%E1n&amp;remember=off&amp;B1=Entrar</w:t>
                            </w:r>
                          </w:p>
                          <w:p w14:paraId="3B2F42C3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</w:p>
                          <w:p w14:paraId="1F210DBB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step 3:  /tienda1/publico/autenticar.jsp?modo=entrar&amp;login=transki&amp;pwd=4A</w:t>
                            </w:r>
                            <w:r w:rsidRPr="000B4C02">
                              <w:rPr>
                                <w:rFonts w:ascii="Courier New" w:eastAsia="宋体" w:hAnsi="Courier New" w:cs="Courier New"/>
                                <w:b/>
                                <w:bCs/>
                                <w:color w:val="FF0000"/>
                                <w:kern w:val="0"/>
                                <w:sz w:val="15"/>
                                <w:szCs w:val="15"/>
                              </w:rPr>
                              <w:t>c</w:t>
                            </w: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upL%</w:t>
                            </w:r>
                            <w:r w:rsidRPr="000B4C02">
                              <w:rPr>
                                <w:rFonts w:ascii="Courier New" w:eastAsia="宋体" w:hAnsi="Courier New" w:cs="Courier New"/>
                                <w:b/>
                                <w:bCs/>
                                <w:color w:val="FF0000"/>
                                <w:kern w:val="0"/>
                                <w:sz w:val="15"/>
                                <w:szCs w:val="15"/>
                              </w:rPr>
                              <w:t>D</w:t>
                            </w: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1n&amp;remember=off&amp;B1=Entrar</w:t>
                            </w:r>
                          </w:p>
                          <w:p w14:paraId="52187F12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</w:p>
                          <w:p w14:paraId="10CFC1F7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step 4:  /tienda1/publico/autenticar.jsp?modo=entrar&amp;login=transki&amp;pwd=AcupL%D1n&amp;remember=off&amp;B1=Entrar</w:t>
                            </w:r>
                          </w:p>
                          <w:p w14:paraId="0D50CDD7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</w:p>
                          <w:p w14:paraId="6FF571EA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step 5:  /tienda1/publico/autenticar.jsp?modo=entrar&amp;login=tranaki&amp;pwd=AcupL%D1n&amp;remember=off&amp;B1=Entrar</w:t>
                            </w:r>
                          </w:p>
                          <w:p w14:paraId="362022C8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</w:p>
                          <w:p w14:paraId="09E32767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step 6:  /tienda1/publico/autenticar.jsp?modo=entrar&amp;login=trinaki&amp;pwd=AcupL%D1n&amp;remember=off&amp;B1=Entrar</w:t>
                            </w:r>
                          </w:p>
                          <w:p w14:paraId="6A6B5E9A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</w:p>
                          <w:p w14:paraId="34191F06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step 7:  /tienda1/publico/autenticar.jsp?modo=entrar&amp;login=tinaki&amp;pwd=AcupL%D1n&amp;remember=off&amp;B1=Entrar</w:t>
                            </w:r>
                          </w:p>
                          <w:p w14:paraId="42C8044B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</w:p>
                          <w:p w14:paraId="0E59864B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step 8:  /tienda1/publico/autenticar.jsp?modo=entrar&amp;login=tinak&amp;pwd=AcupL%D1n&amp;remember=off&amp;B1=Entrar</w:t>
                            </w:r>
                          </w:p>
                          <w:p w14:paraId="1B81A4F2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</w:p>
                          <w:p w14:paraId="57A18625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step 9:  /tienda1/publico/autenticar.jsp?modo=entrar&amp;login=tinak&amp;pwd=AcupL%D1n&amp;rememberA=off&amp;B1=Entrar</w:t>
                            </w:r>
                          </w:p>
                          <w:p w14:paraId="6AA4160D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</w:p>
                          <w:p w14:paraId="33EEDE0B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step 10:  /tienda1/publico/autenticar.jsp?modo=entrar&amp;login=tinak&amp;pwd=Acup%D1n&amp;rememberA=off&amp;B1=Entrar</w:t>
                            </w:r>
                          </w:p>
                          <w:p w14:paraId="6DC9265B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</w:p>
                          <w:p w14:paraId="58D17382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step 11:  /tienda1/publico/autenticar.jsp?modo=entrar&amp;login=tinak&amp;pwd=cup%D1n&amp;rememberA=off&amp;B1=Entrar</w:t>
                            </w:r>
                          </w:p>
                          <w:p w14:paraId="76492534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</w:p>
                          <w:p w14:paraId="6F253A11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step 12:  /tienda1/publico/autenticar.jsp?modo=entrar&amp;login=tinak&amp;pwd=cup%D3n&amp;rememberA=off&amp;B1=Entrar</w:t>
                            </w:r>
                          </w:p>
                          <w:p w14:paraId="17246007" w14:textId="77777777" w:rsidR="000B4C02" w:rsidRPr="000B4C02" w:rsidRDefault="000B4C02">
                            <w:pPr>
                              <w:rPr>
                                <w:rFonts w:ascii="Courier New" w:eastAsia="思源黑体 CN Normal" w:hAnsi="Courier New" w:cs="Courier New"/>
                                <w:sz w:val="15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FB0373" id="_x0000_s1028" type="#_x0000_t202" style="position:absolute;left:0;text-align:left;margin-left:-41.15pt;margin-top:90.5pt;width:498.8pt;height:385.7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" filled="f" stroked="f">
                <v:textbox>
                  <w:txbxContent>
                    <w:p w14:paraId="5B6A1279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step 1:  /tienda1/publico/autenticar.jsp?modo=entrar&amp;login=transki&amp;pwd=4AtupL%E1n&amp;remember=off&amp;B1=Entrar</w:t>
                      </w:r>
                    </w:p>
                    <w:p w14:paraId="0F539F5A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</w:p>
                    <w:p w14:paraId="1614E8AF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step 2:  /tienda1/publico/autenticar.jsp?modo=entrar&amp;login=transki&amp;pwd=4A</w:t>
                      </w:r>
                      <w:r w:rsidRPr="000B4C02">
                        <w:rPr>
                          <w:rFonts w:ascii="Courier New" w:eastAsia="宋体" w:hAnsi="Courier New" w:cs="Courier New"/>
                          <w:b/>
                          <w:bCs/>
                          <w:color w:val="FF0000"/>
                          <w:kern w:val="0"/>
                          <w:sz w:val="15"/>
                          <w:szCs w:val="15"/>
                        </w:rPr>
                        <w:t>c</w:t>
                      </w: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upL%E1n&amp;remember=off&amp;B1=Entrar</w:t>
                      </w:r>
                    </w:p>
                    <w:p w14:paraId="3B2F42C3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</w:p>
                    <w:p w14:paraId="1F210DBB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step 3:  /tienda1/publico/autenticar.jsp?modo=entrar&amp;login=transki&amp;pwd=4A</w:t>
                      </w:r>
                      <w:r w:rsidRPr="000B4C02">
                        <w:rPr>
                          <w:rFonts w:ascii="Courier New" w:eastAsia="宋体" w:hAnsi="Courier New" w:cs="Courier New"/>
                          <w:b/>
                          <w:bCs/>
                          <w:color w:val="FF0000"/>
                          <w:kern w:val="0"/>
                          <w:sz w:val="15"/>
                          <w:szCs w:val="15"/>
                        </w:rPr>
                        <w:t>c</w:t>
                      </w: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upL%</w:t>
                      </w:r>
                      <w:r w:rsidRPr="000B4C02">
                        <w:rPr>
                          <w:rFonts w:ascii="Courier New" w:eastAsia="宋体" w:hAnsi="Courier New" w:cs="Courier New"/>
                          <w:b/>
                          <w:bCs/>
                          <w:color w:val="FF0000"/>
                          <w:kern w:val="0"/>
                          <w:sz w:val="15"/>
                          <w:szCs w:val="15"/>
                        </w:rPr>
                        <w:t>D</w:t>
                      </w: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1n&amp;remember=off&amp;B1=Entrar</w:t>
                      </w:r>
                    </w:p>
                    <w:p w14:paraId="52187F12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</w:p>
                    <w:p w14:paraId="10CFC1F7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step 4:  /tienda1/publico/autenticar.jsp?modo=entrar&amp;login=transki&amp;pwd=AcupL%D1n&amp;remember=off&amp;B1=Entrar</w:t>
                      </w:r>
                    </w:p>
                    <w:p w14:paraId="0D50CDD7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</w:p>
                    <w:p w14:paraId="6FF571EA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step 5:  /tienda1/publico/autenticar.jsp?modo=entrar&amp;login=tranaki&amp;pwd=AcupL%D1n&amp;remember=off&amp;B1=Entrar</w:t>
                      </w:r>
                    </w:p>
                    <w:p w14:paraId="362022C8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</w:p>
                    <w:p w14:paraId="09E32767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step 6:  /tienda1/publico/autenticar.jsp?modo=entrar&amp;login=trinaki&amp;pwd=AcupL%D1n&amp;remember=off&amp;B1=Entrar</w:t>
                      </w:r>
                    </w:p>
                    <w:p w14:paraId="6A6B5E9A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</w:p>
                    <w:p w14:paraId="34191F06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step 7:  /tienda1/publico/autenticar.jsp?modo=entrar&amp;login=tinaki&amp;pwd=AcupL%D1n&amp;remember=off&amp;B1=Entrar</w:t>
                      </w:r>
                    </w:p>
                    <w:p w14:paraId="42C8044B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</w:p>
                    <w:p w14:paraId="0E59864B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step 8:  /tienda1/publico/autenticar.jsp?modo=entrar&amp;login=tinak&amp;pwd=AcupL%D1n&amp;remember=off&amp;B1=Entrar</w:t>
                      </w:r>
                    </w:p>
                    <w:p w14:paraId="1B81A4F2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</w:p>
                    <w:p w14:paraId="57A18625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step 9:  /tienda1/publico/autenticar.jsp?modo=entrar&amp;login=tinak&amp;pwd=AcupL%D1n&amp;rememberA=off&amp;B1=Entrar</w:t>
                      </w:r>
                    </w:p>
                    <w:p w14:paraId="6AA4160D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</w:p>
                    <w:p w14:paraId="33EEDE0B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step 10:  /tienda1/publico/autenticar.jsp?modo=entrar&amp;login=tinak&amp;pwd=Acup%D1n&amp;rememberA=off&amp;B1=Entrar</w:t>
                      </w:r>
                    </w:p>
                    <w:p w14:paraId="6DC9265B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</w:p>
                    <w:p w14:paraId="58D17382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step 11:  /tienda1/publico/autenticar.jsp?modo=entrar&amp;login=tinak&amp;pwd=cup%D1n&amp;rememberA=off&amp;B1=Entrar</w:t>
                      </w:r>
                    </w:p>
                    <w:p w14:paraId="76492534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</w:p>
                    <w:p w14:paraId="6F253A11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step 12:  /tienda1/publico/autenticar.jsp?modo=entrar&amp;login=tinak&amp;pwd=cup%D3n&amp;rememberA=off&amp;B1=Entrar</w:t>
                      </w:r>
                    </w:p>
                    <w:p w14:paraId="17246007" w14:textId="77777777" w:rsidR="000B4C02" w:rsidRPr="000B4C02" w:rsidRDefault="000B4C02">
                      <w:pPr>
                        <w:rPr>
                          <w:rFonts w:ascii="Courier New" w:eastAsia="思源黑体 CN Normal" w:hAnsi="Courier New" w:cs="Courier New"/>
                          <w:sz w:val="15"/>
                          <w:szCs w:val="16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6833773" w14:textId="7B27A3F9" w:rsidR="00FB14FA" w:rsidRDefault="00FB14FA"/>
    <w:p w14:paraId="6AB00131" w14:textId="7EA5A767" w:rsidR="00FB14FA" w:rsidRDefault="00FB14FA">
      <w:bookmarkStart w:id="0" w:name="_GoBack"/>
      <w:bookmarkEnd w:id="0"/>
    </w:p>
    <w:p w14:paraId="65D9EDCC" w14:textId="7484A46A" w:rsidR="00FB14FA" w:rsidRDefault="00FB14FA"/>
    <w:p w14:paraId="1FA479A2" w14:textId="5ABD6F7E" w:rsidR="00FB14FA" w:rsidRDefault="00FB14FA"/>
    <w:p w14:paraId="06240141" w14:textId="1840D0F4" w:rsidR="00FB14FA" w:rsidRDefault="00FB14FA"/>
    <w:p w14:paraId="6C35E314" w14:textId="3CFCDD5D" w:rsidR="00FB14FA" w:rsidRDefault="00FB14FA"/>
    <w:p w14:paraId="68DA4BEE" w14:textId="4570A5B9" w:rsidR="00FB14FA" w:rsidRDefault="00FB14FA"/>
    <w:p w14:paraId="2275C2BD" w14:textId="57E64B51" w:rsidR="00FB14FA" w:rsidRDefault="00FB14FA"/>
    <w:p w14:paraId="5101BD0B" w14:textId="4ABE35F2" w:rsidR="00FB14FA" w:rsidRDefault="00FB14FA"/>
    <w:p w14:paraId="7E2874C7" w14:textId="0612C947" w:rsidR="00FB14FA" w:rsidRDefault="00FB14FA"/>
    <w:p w14:paraId="4D580B43" w14:textId="3C0B5383" w:rsidR="00FB14FA" w:rsidRDefault="00FB14FA"/>
    <w:p w14:paraId="4AC3879F" w14:textId="426ADE2A" w:rsidR="00FB14FA" w:rsidRDefault="00FB14FA"/>
    <w:p w14:paraId="2E2716B5" w14:textId="74C24EFA" w:rsidR="00FB14FA" w:rsidRDefault="00FB14FA"/>
    <w:p w14:paraId="68905F45" w14:textId="581E5737" w:rsidR="00FB14FA" w:rsidRDefault="00FB14FA"/>
    <w:p w14:paraId="76C33FB9" w14:textId="4A7DB4DF" w:rsidR="00FB14FA" w:rsidRDefault="00FB14FA"/>
    <w:p w14:paraId="6883CD08" w14:textId="46EA4715" w:rsidR="00FB14FA" w:rsidRDefault="00FB14FA"/>
    <w:p w14:paraId="56455D88" w14:textId="5BA9C0F5" w:rsidR="00FB14FA" w:rsidRDefault="00FB14FA"/>
    <w:p w14:paraId="3B5A076E" w14:textId="306B11C3" w:rsidR="00FB14FA" w:rsidRDefault="00FB14F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166CF586" wp14:editId="1C4D6749">
                <wp:simplePos x="0" y="0"/>
                <wp:positionH relativeFrom="margin">
                  <wp:align>left</wp:align>
                </wp:positionH>
                <wp:positionV relativeFrom="paragraph">
                  <wp:posOffset>15965</wp:posOffset>
                </wp:positionV>
                <wp:extent cx="4669790" cy="2667000"/>
                <wp:effectExtent l="0" t="0" r="0" b="0"/>
                <wp:wrapSquare wrapText="bothSides"/>
                <wp:docPr id="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9790" cy="2667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74BAC9" w14:textId="77777777" w:rsidR="00FB14FA" w:rsidRPr="00FB14FA" w:rsidRDefault="00FB14FA" w:rsidP="00FB14FA">
                            <w:pPr>
                              <w:pStyle w:val="HTML"/>
                              <w:shd w:val="clear" w:color="auto" w:fill="FFFFFF"/>
                              <w:wordWrap w:val="0"/>
                              <w:textAlignment w:val="baseline"/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tarting point: /tienda1/</w:t>
                            </w:r>
                            <w:proofErr w:type="spellStart"/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imagenes</w:t>
                            </w:r>
                            <w:proofErr w:type="spellEnd"/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/2.gif.INC</w:t>
                            </w:r>
                          </w:p>
                          <w:p w14:paraId="350F4AE4" w14:textId="77777777" w:rsidR="00FB14FA" w:rsidRPr="00FB14FA" w:rsidRDefault="00FB14FA" w:rsidP="00FB14FA">
                            <w:pPr>
                              <w:pStyle w:val="HTML"/>
                              <w:shd w:val="clear" w:color="auto" w:fill="FFFFFF"/>
                              <w:wordWrap w:val="0"/>
                              <w:textAlignment w:val="baseline"/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201F6624" w14:textId="2BC6C847" w:rsidR="00FB14FA" w:rsidRPr="00FB14FA" w:rsidRDefault="00FB14FA" w:rsidP="00FB14FA">
                            <w:pPr>
                              <w:pStyle w:val="HTML"/>
                              <w:shd w:val="clear" w:color="auto" w:fill="FFFFFF"/>
                              <w:wordWrap w:val="0"/>
                              <w:textAlignment w:val="baseline"/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tep 1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     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:</w:t>
                            </w:r>
                            <w:proofErr w:type="gramEnd"/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 /tienda1/</w:t>
                            </w:r>
                            <w:proofErr w:type="spellStart"/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imagenes</w:t>
                            </w:r>
                            <w:proofErr w:type="spellEnd"/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/2.gif.IC</w:t>
                            </w:r>
                          </w:p>
                          <w:p w14:paraId="6F9E32D7" w14:textId="77777777" w:rsidR="00FB14FA" w:rsidRPr="00FB14FA" w:rsidRDefault="00FB14FA" w:rsidP="00FB14FA">
                            <w:pPr>
                              <w:pStyle w:val="HTML"/>
                              <w:shd w:val="clear" w:color="auto" w:fill="FFFFFF"/>
                              <w:wordWrap w:val="0"/>
                              <w:textAlignment w:val="baseline"/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2311520D" w14:textId="33AB28A3" w:rsidR="00FB14FA" w:rsidRPr="00FB14FA" w:rsidRDefault="00FB14FA" w:rsidP="00FB14FA">
                            <w:pPr>
                              <w:pStyle w:val="HTML"/>
                              <w:shd w:val="clear" w:color="auto" w:fill="FFFFFF"/>
                              <w:wordWrap w:val="0"/>
                              <w:textAlignment w:val="baseline"/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tep 2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     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:</w:t>
                            </w:r>
                            <w:proofErr w:type="gramEnd"/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 /tienda1/</w:t>
                            </w:r>
                            <w:proofErr w:type="spellStart"/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imagenes</w:t>
                            </w:r>
                            <w:proofErr w:type="spellEnd"/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/2.gif.I</w:t>
                            </w:r>
                          </w:p>
                          <w:p w14:paraId="6A857E95" w14:textId="77777777" w:rsidR="00FB14FA" w:rsidRPr="00FB14FA" w:rsidRDefault="00FB14FA" w:rsidP="00FB14FA">
                            <w:pPr>
                              <w:pStyle w:val="HTML"/>
                              <w:shd w:val="clear" w:color="auto" w:fill="FFFFFF"/>
                              <w:wordWrap w:val="0"/>
                              <w:textAlignment w:val="baseline"/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1E560D5F" w14:textId="631CAE30" w:rsidR="00FB14FA" w:rsidRPr="00FB14FA" w:rsidRDefault="00FB14FA" w:rsidP="00FB14FA">
                            <w:pPr>
                              <w:pStyle w:val="HTML"/>
                              <w:shd w:val="clear" w:color="auto" w:fill="FFFFFF"/>
                              <w:wordWrap w:val="0"/>
                              <w:textAlignment w:val="baseline"/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tep 3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     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:</w:t>
                            </w:r>
                            <w:proofErr w:type="gramEnd"/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 /tienda1/</w:t>
                            </w:r>
                            <w:proofErr w:type="spellStart"/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imagenes</w:t>
                            </w:r>
                            <w:proofErr w:type="spellEnd"/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/2.gifI</w:t>
                            </w:r>
                          </w:p>
                          <w:p w14:paraId="2C300E0D" w14:textId="4EDC141B" w:rsidR="00FB14FA" w:rsidRDefault="00FB14FA">
                            <w:pPr>
                              <w:rPr>
                                <w:rFonts w:ascii="Courier New" w:eastAsia="思源黑体 CN Normal" w:hAnsi="Courier New" w:cs="Courier New"/>
                                <w:sz w:val="18"/>
                                <w:szCs w:val="18"/>
                              </w:rPr>
                            </w:pPr>
                          </w:p>
                          <w:p w14:paraId="73540D94" w14:textId="3B3FC76B" w:rsidR="00FB14FA" w:rsidRPr="00FB14FA" w:rsidRDefault="00FB14FA" w:rsidP="00FB14FA">
                            <w:pPr>
                              <w:pStyle w:val="HTML"/>
                              <w:shd w:val="clear" w:color="auto" w:fill="FFFFFF"/>
                              <w:wordWrap w:val="0"/>
                              <w:textAlignment w:val="baseline"/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arget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     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:</w:t>
                            </w:r>
                            <w:proofErr w:type="gramEnd"/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/tienda1/</w:t>
                            </w:r>
                            <w:proofErr w:type="spellStart"/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imagenes</w:t>
                            </w:r>
                            <w:proofErr w:type="spellEnd"/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/2.gif</w:t>
                            </w:r>
                          </w:p>
                          <w:p w14:paraId="6BFC37A8" w14:textId="77777777" w:rsidR="00FB14FA" w:rsidRPr="00FB14FA" w:rsidRDefault="00FB14FA">
                            <w:pPr>
                              <w:rPr>
                                <w:rFonts w:ascii="Courier New" w:eastAsia="思源黑体 CN Normal" w:hAnsi="Courier New" w:cs="Courier New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6CF586" id="_x0000_s1029" type="#_x0000_t202" style="position:absolute;left:0;text-align:left;margin-left:0;margin-top:1.25pt;width:367.7pt;height:210pt;z-index:2516684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" filled="f" stroked="f">
                <v:textbox>
                  <w:txbxContent>
                    <w:p w14:paraId="5274BAC9" w14:textId="77777777" w:rsidR="00FB14FA" w:rsidRPr="00FB14FA" w:rsidRDefault="00FB14FA" w:rsidP="00FB14FA">
                      <w:pPr>
                        <w:pStyle w:val="HTML"/>
                        <w:shd w:val="clear" w:color="auto" w:fill="FFFFFF"/>
                        <w:wordWrap w:val="0"/>
                        <w:textAlignment w:val="baseline"/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</w:pPr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tarting point: /tienda1/</w:t>
                      </w:r>
                      <w:proofErr w:type="spellStart"/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imagenes</w:t>
                      </w:r>
                      <w:proofErr w:type="spellEnd"/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/2.gif.INC</w:t>
                      </w:r>
                    </w:p>
                    <w:p w14:paraId="350F4AE4" w14:textId="77777777" w:rsidR="00FB14FA" w:rsidRPr="00FB14FA" w:rsidRDefault="00FB14FA" w:rsidP="00FB14FA">
                      <w:pPr>
                        <w:pStyle w:val="HTML"/>
                        <w:shd w:val="clear" w:color="auto" w:fill="FFFFFF"/>
                        <w:wordWrap w:val="0"/>
                        <w:textAlignment w:val="baseline"/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</w:pPr>
                    </w:p>
                    <w:p w14:paraId="201F6624" w14:textId="2BC6C847" w:rsidR="00FB14FA" w:rsidRPr="00FB14FA" w:rsidRDefault="00FB14FA" w:rsidP="00FB14FA">
                      <w:pPr>
                        <w:pStyle w:val="HTML"/>
                        <w:shd w:val="clear" w:color="auto" w:fill="FFFFFF"/>
                        <w:wordWrap w:val="0"/>
                        <w:textAlignment w:val="baseline"/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</w:pPr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tep 1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     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 </w:t>
                      </w:r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:</w:t>
                      </w:r>
                      <w:proofErr w:type="gramEnd"/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 /tienda1/</w:t>
                      </w:r>
                      <w:proofErr w:type="spellStart"/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imagenes</w:t>
                      </w:r>
                      <w:proofErr w:type="spellEnd"/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/2.gif.IC</w:t>
                      </w:r>
                    </w:p>
                    <w:p w14:paraId="6F9E32D7" w14:textId="77777777" w:rsidR="00FB14FA" w:rsidRPr="00FB14FA" w:rsidRDefault="00FB14FA" w:rsidP="00FB14FA">
                      <w:pPr>
                        <w:pStyle w:val="HTML"/>
                        <w:shd w:val="clear" w:color="auto" w:fill="FFFFFF"/>
                        <w:wordWrap w:val="0"/>
                        <w:textAlignment w:val="baseline"/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</w:pPr>
                    </w:p>
                    <w:p w14:paraId="2311520D" w14:textId="33AB28A3" w:rsidR="00FB14FA" w:rsidRPr="00FB14FA" w:rsidRDefault="00FB14FA" w:rsidP="00FB14FA">
                      <w:pPr>
                        <w:pStyle w:val="HTML"/>
                        <w:shd w:val="clear" w:color="auto" w:fill="FFFFFF"/>
                        <w:wordWrap w:val="0"/>
                        <w:textAlignment w:val="baseline"/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</w:pPr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tep 2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     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 </w:t>
                      </w:r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:</w:t>
                      </w:r>
                      <w:proofErr w:type="gramEnd"/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 /tienda1/</w:t>
                      </w:r>
                      <w:proofErr w:type="spellStart"/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imagenes</w:t>
                      </w:r>
                      <w:proofErr w:type="spellEnd"/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/2.gif.I</w:t>
                      </w:r>
                    </w:p>
                    <w:p w14:paraId="6A857E95" w14:textId="77777777" w:rsidR="00FB14FA" w:rsidRPr="00FB14FA" w:rsidRDefault="00FB14FA" w:rsidP="00FB14FA">
                      <w:pPr>
                        <w:pStyle w:val="HTML"/>
                        <w:shd w:val="clear" w:color="auto" w:fill="FFFFFF"/>
                        <w:wordWrap w:val="0"/>
                        <w:textAlignment w:val="baseline"/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</w:pPr>
                    </w:p>
                    <w:p w14:paraId="1E560D5F" w14:textId="631CAE30" w:rsidR="00FB14FA" w:rsidRPr="00FB14FA" w:rsidRDefault="00FB14FA" w:rsidP="00FB14FA">
                      <w:pPr>
                        <w:pStyle w:val="HTML"/>
                        <w:shd w:val="clear" w:color="auto" w:fill="FFFFFF"/>
                        <w:wordWrap w:val="0"/>
                        <w:textAlignment w:val="baseline"/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</w:pPr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tep 3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     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 </w:t>
                      </w:r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:</w:t>
                      </w:r>
                      <w:proofErr w:type="gramEnd"/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 /tienda1/</w:t>
                      </w:r>
                      <w:proofErr w:type="spellStart"/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imagenes</w:t>
                      </w:r>
                      <w:proofErr w:type="spellEnd"/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/2.gifI</w:t>
                      </w:r>
                    </w:p>
                    <w:p w14:paraId="2C300E0D" w14:textId="4EDC141B" w:rsidR="00FB14FA" w:rsidRDefault="00FB14FA">
                      <w:pPr>
                        <w:rPr>
                          <w:rFonts w:ascii="Courier New" w:eastAsia="思源黑体 CN Normal" w:hAnsi="Courier New" w:cs="Courier New"/>
                          <w:sz w:val="18"/>
                          <w:szCs w:val="18"/>
                        </w:rPr>
                      </w:pPr>
                    </w:p>
                    <w:p w14:paraId="73540D94" w14:textId="3B3FC76B" w:rsidR="00FB14FA" w:rsidRPr="00FB14FA" w:rsidRDefault="00FB14FA" w:rsidP="00FB14FA">
                      <w:pPr>
                        <w:pStyle w:val="HTML"/>
                        <w:shd w:val="clear" w:color="auto" w:fill="FFFFFF"/>
                        <w:wordWrap w:val="0"/>
                        <w:textAlignment w:val="baseline"/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</w:pPr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arget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     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 </w:t>
                      </w:r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:</w:t>
                      </w:r>
                      <w:proofErr w:type="gramEnd"/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/tienda1/</w:t>
                      </w:r>
                      <w:proofErr w:type="spellStart"/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imagenes</w:t>
                      </w:r>
                      <w:proofErr w:type="spellEnd"/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/2.gif</w:t>
                      </w:r>
                    </w:p>
                    <w:p w14:paraId="6BFC37A8" w14:textId="77777777" w:rsidR="00FB14FA" w:rsidRPr="00FB14FA" w:rsidRDefault="00FB14FA">
                      <w:pPr>
                        <w:rPr>
                          <w:rFonts w:ascii="Courier New" w:eastAsia="思源黑体 CN Normal" w:hAnsi="Courier New" w:cs="Courier New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5F6308F" w14:textId="2BFCD511" w:rsidR="00FB14FA" w:rsidRDefault="00FB14FA"/>
    <w:p w14:paraId="5686BB62" w14:textId="09CF7479" w:rsidR="00FB14FA" w:rsidRDefault="00FB14FA"/>
    <w:p w14:paraId="76B3FF93" w14:textId="626A0A68" w:rsidR="00FB14FA" w:rsidRDefault="00FB14FA"/>
    <w:p w14:paraId="7FA9430F" w14:textId="1B7E8379" w:rsidR="00FB14FA" w:rsidRDefault="00FB14FA"/>
    <w:p w14:paraId="5F867785" w14:textId="44A41CDB" w:rsidR="00FB14FA" w:rsidRDefault="00FB14FA"/>
    <w:p w14:paraId="66F3DAD8" w14:textId="341F6FC7" w:rsidR="00FB14FA" w:rsidRDefault="00FB14FA"/>
    <w:p w14:paraId="351000EE" w14:textId="420089EB" w:rsidR="00FB14FA" w:rsidRDefault="00FB14FA"/>
    <w:p w14:paraId="29B7E5F2" w14:textId="0EFD4C22" w:rsidR="00FB14FA" w:rsidRDefault="00FB14FA"/>
    <w:p w14:paraId="265E7850" w14:textId="113A653D" w:rsidR="00FB14FA" w:rsidRDefault="00FB14FA"/>
    <w:p w14:paraId="084A9647" w14:textId="3073CF5A" w:rsidR="00FB14FA" w:rsidRDefault="00FB14FA"/>
    <w:p w14:paraId="65E673F4" w14:textId="54FB43B0" w:rsidR="00FB14FA" w:rsidRDefault="00FB14FA"/>
    <w:p w14:paraId="46608DEE" w14:textId="77777777" w:rsidR="00FB14FA" w:rsidRDefault="00FB14FA"/>
    <w:sectPr w:rsidR="00FB14F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思源黑体 CN Normal">
    <w:panose1 w:val="020B0400000000000000"/>
    <w:charset w:val="86"/>
    <w:family w:val="swiss"/>
    <w:notTrueType/>
    <w:pitch w:val="variable"/>
    <w:sig w:usb0="20000207" w:usb1="2ADF3C10" w:usb2="00000016" w:usb3="00000000" w:csb0="00060107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B3247"/>
    <w:multiLevelType w:val="multilevel"/>
    <w:tmpl w:val="E056DDF0"/>
    <w:lvl w:ilvl="0">
      <w:start w:val="1"/>
      <w:numFmt w:val="upperRoman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" w15:restartNumberingAfterBreak="0">
    <w:nsid w:val="2F4F314F"/>
    <w:multiLevelType w:val="multilevel"/>
    <w:tmpl w:val="AB209CCE"/>
    <w:lvl w:ilvl="0">
      <w:start w:val="1"/>
      <w:numFmt w:val="upperRoman"/>
      <w:pStyle w:val="1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MzA1tbA0MTY0NjBW0lEKTi0uzszPAykwqgUA7vApdSwAAAA="/>
  </w:docVars>
  <w:rsids>
    <w:rsidRoot w:val="00481923"/>
    <w:rsid w:val="000B4C02"/>
    <w:rsid w:val="003251E5"/>
    <w:rsid w:val="00332F47"/>
    <w:rsid w:val="00442A7F"/>
    <w:rsid w:val="00481923"/>
    <w:rsid w:val="00484BEA"/>
    <w:rsid w:val="005B6A7F"/>
    <w:rsid w:val="008A27FA"/>
    <w:rsid w:val="009F6996"/>
    <w:rsid w:val="00A16FA7"/>
    <w:rsid w:val="00BC6E71"/>
    <w:rsid w:val="00D94860"/>
    <w:rsid w:val="00DA29E2"/>
    <w:rsid w:val="00FB1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EAD38"/>
  <w15:chartTrackingRefBased/>
  <w15:docId w15:val="{2F3CB62D-D91F-4A5C-9148-1C5D7A39D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autoRedefine/>
    <w:uiPriority w:val="9"/>
    <w:qFormat/>
    <w:rsid w:val="00A16FA7"/>
    <w:pPr>
      <w:keepNext/>
      <w:keepLines/>
      <w:numPr>
        <w:numId w:val="1"/>
      </w:numPr>
      <w:spacing w:before="100" w:beforeAutospacing="1" w:after="100" w:afterAutospacing="1"/>
      <w:outlineLvl w:val="0"/>
    </w:pPr>
    <w:rPr>
      <w:rFonts w:ascii="Cambria" w:eastAsia="微软雅黑 Light" w:hAnsi="Cambria"/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A16FA7"/>
    <w:pPr>
      <w:keepNext/>
      <w:keepLines/>
      <w:numPr>
        <w:ilvl w:val="1"/>
        <w:numId w:val="7"/>
      </w:numPr>
      <w:spacing w:before="100" w:beforeAutospacing="1" w:after="100" w:afterAutospacing="1"/>
      <w:outlineLvl w:val="1"/>
    </w:pPr>
    <w:rPr>
      <w:rFonts w:ascii="Open Sans" w:eastAsia="微软雅黑" w:hAnsi="Open Sans" w:cstheme="majorBidi"/>
      <w:b/>
      <w:bCs/>
      <w:sz w:val="30"/>
      <w:szCs w:val="32"/>
    </w:rPr>
  </w:style>
  <w:style w:type="paragraph" w:styleId="3">
    <w:name w:val="heading 3"/>
    <w:basedOn w:val="a"/>
    <w:next w:val="a"/>
    <w:link w:val="30"/>
    <w:autoRedefine/>
    <w:uiPriority w:val="9"/>
    <w:semiHidden/>
    <w:unhideWhenUsed/>
    <w:qFormat/>
    <w:rsid w:val="00A16FA7"/>
    <w:pPr>
      <w:keepNext/>
      <w:keepLines/>
      <w:numPr>
        <w:ilvl w:val="2"/>
        <w:numId w:val="7"/>
      </w:numPr>
      <w:spacing w:before="260" w:after="260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16FA7"/>
    <w:rPr>
      <w:rFonts w:ascii="Cambria" w:eastAsia="微软雅黑 Light" w:hAnsi="Cambria"/>
      <w:b/>
      <w:bCs/>
      <w:kern w:val="44"/>
      <w:sz w:val="32"/>
      <w:szCs w:val="44"/>
    </w:rPr>
  </w:style>
  <w:style w:type="character" w:customStyle="1" w:styleId="20">
    <w:name w:val="标题 2 字符"/>
    <w:basedOn w:val="a0"/>
    <w:link w:val="2"/>
    <w:uiPriority w:val="9"/>
    <w:rsid w:val="00A16FA7"/>
    <w:rPr>
      <w:rFonts w:ascii="Open Sans" w:eastAsia="微软雅黑" w:hAnsi="Open Sans" w:cstheme="majorBidi"/>
      <w:b/>
      <w:bCs/>
      <w:sz w:val="30"/>
      <w:szCs w:val="32"/>
    </w:rPr>
  </w:style>
  <w:style w:type="paragraph" w:styleId="a3">
    <w:name w:val="Title"/>
    <w:basedOn w:val="a"/>
    <w:next w:val="a"/>
    <w:link w:val="a4"/>
    <w:autoRedefine/>
    <w:uiPriority w:val="10"/>
    <w:qFormat/>
    <w:rsid w:val="003251E5"/>
    <w:pPr>
      <w:spacing w:before="120" w:after="120" w:line="360" w:lineRule="auto"/>
      <w:jc w:val="center"/>
      <w:outlineLvl w:val="0"/>
    </w:pPr>
    <w:rPr>
      <w:rFonts w:ascii="Open Sans" w:eastAsia="微软雅黑" w:hAnsi="Open Sans" w:cstheme="majorBidi"/>
      <w:b/>
      <w:bCs/>
      <w:sz w:val="36"/>
      <w:szCs w:val="32"/>
    </w:rPr>
  </w:style>
  <w:style w:type="character" w:customStyle="1" w:styleId="a4">
    <w:name w:val="标题 字符"/>
    <w:basedOn w:val="a0"/>
    <w:link w:val="a3"/>
    <w:uiPriority w:val="10"/>
    <w:rsid w:val="003251E5"/>
    <w:rPr>
      <w:rFonts w:ascii="Open Sans" w:eastAsia="微软雅黑" w:hAnsi="Open Sans" w:cstheme="majorBidi"/>
      <w:b/>
      <w:bCs/>
      <w:sz w:val="36"/>
      <w:szCs w:val="32"/>
    </w:rPr>
  </w:style>
  <w:style w:type="paragraph" w:styleId="a5">
    <w:name w:val="Subtitle"/>
    <w:basedOn w:val="a"/>
    <w:next w:val="a"/>
    <w:link w:val="a6"/>
    <w:autoRedefine/>
    <w:uiPriority w:val="11"/>
    <w:qFormat/>
    <w:rsid w:val="00332F47"/>
    <w:pPr>
      <w:spacing w:before="240" w:after="60" w:line="312" w:lineRule="auto"/>
      <w:jc w:val="center"/>
      <w:outlineLvl w:val="1"/>
    </w:pPr>
    <w:rPr>
      <w:rFonts w:ascii="Open Sans" w:eastAsia="微软雅黑" w:hAnsi="Open Sans"/>
      <w:bCs/>
      <w:kern w:val="28"/>
      <w:sz w:val="28"/>
      <w:szCs w:val="32"/>
    </w:rPr>
  </w:style>
  <w:style w:type="character" w:customStyle="1" w:styleId="a6">
    <w:name w:val="副标题 字符"/>
    <w:basedOn w:val="a0"/>
    <w:link w:val="a5"/>
    <w:uiPriority w:val="11"/>
    <w:rsid w:val="00332F47"/>
    <w:rPr>
      <w:rFonts w:ascii="Open Sans" w:eastAsia="微软雅黑" w:hAnsi="Open Sans"/>
      <w:bCs/>
      <w:kern w:val="28"/>
      <w:sz w:val="28"/>
      <w:szCs w:val="32"/>
    </w:rPr>
  </w:style>
  <w:style w:type="paragraph" w:customStyle="1" w:styleId="a7">
    <w:name w:val="论文正文"/>
    <w:basedOn w:val="a"/>
    <w:link w:val="a8"/>
    <w:autoRedefine/>
    <w:qFormat/>
    <w:rsid w:val="00332F47"/>
    <w:pPr>
      <w:spacing w:line="360" w:lineRule="auto"/>
      <w:ind w:firstLineChars="200" w:firstLine="200"/>
    </w:pPr>
    <w:rPr>
      <w:rFonts w:ascii="Times New Roman" w:eastAsia="微软雅黑" w:hAnsi="Times New Roman"/>
      <w:spacing w:val="-1"/>
      <w:kern w:val="28"/>
      <w:sz w:val="24"/>
      <w:szCs w:val="32"/>
      <w:shd w:val="clear" w:color="auto" w:fill="FFFFFF"/>
    </w:rPr>
  </w:style>
  <w:style w:type="character" w:customStyle="1" w:styleId="a8">
    <w:name w:val="论文正文 字符"/>
    <w:basedOn w:val="a6"/>
    <w:link w:val="a7"/>
    <w:rsid w:val="00332F47"/>
    <w:rPr>
      <w:rFonts w:ascii="Times New Roman" w:eastAsia="微软雅黑" w:hAnsi="Times New Roman"/>
      <w:b/>
      <w:bCs w:val="0"/>
      <w:spacing w:val="-1"/>
      <w:kern w:val="28"/>
      <w:sz w:val="24"/>
      <w:szCs w:val="32"/>
    </w:rPr>
  </w:style>
  <w:style w:type="character" w:customStyle="1" w:styleId="30">
    <w:name w:val="标题 3 字符"/>
    <w:basedOn w:val="a0"/>
    <w:link w:val="3"/>
    <w:uiPriority w:val="9"/>
    <w:semiHidden/>
    <w:rsid w:val="00A16FA7"/>
    <w:rPr>
      <w:b/>
      <w:bCs/>
      <w:sz w:val="32"/>
      <w:szCs w:val="32"/>
    </w:rPr>
  </w:style>
  <w:style w:type="paragraph" w:styleId="HTML">
    <w:name w:val="HTML Preformatted"/>
    <w:basedOn w:val="a"/>
    <w:link w:val="HTML0"/>
    <w:uiPriority w:val="99"/>
    <w:semiHidden/>
    <w:unhideWhenUsed/>
    <w:rsid w:val="000B4C0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0B4C02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26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6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7</TotalTime>
  <Pages>1</Pages>
  <Words>5</Words>
  <Characters>33</Characters>
  <Application>Microsoft Office Word</Application>
  <DocSecurity>0</DocSecurity>
  <Lines>1</Lines>
  <Paragraphs>1</Paragraphs>
  <ScaleCrop>false</ScaleCrop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pper Targaryen</dc:creator>
  <cp:keywords/>
  <dc:description/>
  <cp:lastModifiedBy>Pepper Targaryen</cp:lastModifiedBy>
  <cp:revision>4</cp:revision>
  <dcterms:created xsi:type="dcterms:W3CDTF">2019-12-02T11:42:00Z</dcterms:created>
  <dcterms:modified xsi:type="dcterms:W3CDTF">2019-12-06T13:34:00Z</dcterms:modified>
</cp:coreProperties>
</file>